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</w:p>
    <w:bookmarkStart w:id="25" w:name="X2fc6487e7f81008b5741228dd4e553fd437d84c"/>
    <w:p>
      <w:pPr>
        <w:pStyle w:val="Heading1"/>
      </w:pPr>
      <w:r>
        <w:t xml:space="preserve">Cover Letter for Military Officer Position in India Mumbai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Military Officer position available in India Mumbai. As a dedicated and experienced military professional with a proven track record of leadership, strategic planning, and operational excellence, I am eager to contribute my skills and expertise to serve the needs of the Indian Armed Forces in one of the most dynamic cities in the country. Mumbai, as a hub of economic activity, cultural diversity, and critical infrastructure, demands a robust defense framework that aligns with national security priorities. My background in military service and my deep commitment to India’s strategic objectives make me an ideal candidate for this role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service in the Indian Armed Forces, I have cultivated a comprehensive understanding of military operations, personnel management, and tactical execution. My career has been marked by a steadfast dedication to duty, an unwavering sense of discipline, and a commitment to upholding the values of honor and integrity that define the military ethos. From leading high-stakes missions in challenging environments to mentoring junior officers and fostering teamwork among diverse units, I have consistently demonstrated the ability to thrive under pressure while maintaining operational efficiency.</w:t>
      </w:r>
    </w:p>
    <w:p>
      <w:pPr>
        <w:pStyle w:val="BodyText"/>
      </w:pPr>
      <w:r>
        <w:t xml:space="preserve">My experience as a [specific rank or role, e.g., Captain/Commander] in the [Indian Army/Navy/Air Force] has equipped me with specialized knowledge in areas such as [list relevant skills: logistics management, combat training, intelligence analysis, crisis response]. These competencies are particularly critical for maintaining security and stability in a metropolis like Mumbai, where urban warfare scenarios, counter-terrorism efforts, and disaster management require a highly trained and adaptable military presence. I have also been actively involved in community engagement initiatives that strengthen the bond between the armed forces and local populations—a cornerstone of effective defense strategy.</w:t>
      </w:r>
    </w:p>
    <w:bookmarkEnd w:id="20"/>
    <w:bookmarkStart w:id="21" w:name="why-india-mumbai"/>
    <w:p>
      <w:pPr>
        <w:pStyle w:val="Heading2"/>
      </w:pPr>
      <w:r>
        <w:t xml:space="preserve">Why India Mumbai?</w:t>
      </w:r>
    </w:p>
    <w:p>
      <w:pPr>
        <w:pStyle w:val="FirstParagraph"/>
      </w:pPr>
      <w:r>
        <w:t xml:space="preserve">India Mumbai is not just a city; it is a symbol of India’s resilience, innovation, and global connectivity. As the financial capital of the country, it plays a pivotal role in shaping national policies and economic growth. However, its significance also makes it a target for various security threats, ranging from cyber-attacks to transnational terrorism. The military’s role in safeguarding such critical infrastructure is indispensable, and I am eager to contribute to this mission by leveraging my expertise in [specific field].</w:t>
      </w:r>
    </w:p>
    <w:p>
      <w:pPr>
        <w:pStyle w:val="BodyText"/>
      </w:pPr>
      <w:r>
        <w:t xml:space="preserve">Living and working in Mumbai would allow me to immerse myself in the unique challenges of a densely populated urban environment. The city’s complex geography, with its coastal vulnerabilities, high-rise structures, and bustling port facilities, demands a military officer who is both technically proficient and culturally attuned. My background in [mention relevant experience: e.g., coastal defense operations, urban warfare training] has prepared me to address these challenges effectively. Additionally, I am deeply committed to understanding the socio-political dynamics of Mumbai and collaborating with local authorities to enhance public safety.</w:t>
      </w:r>
    </w:p>
    <w:bookmarkEnd w:id="21"/>
    <w:bookmarkStart w:id="22" w:name="Xdbabf87b7f994b8c827c512c3d99ba158b83b50"/>
    <w:p>
      <w:pPr>
        <w:pStyle w:val="Heading2"/>
      </w:pPr>
      <w:r>
        <w:t xml:space="preserve">Alignment with Military Officer Requirements</w:t>
      </w:r>
    </w:p>
    <w:p>
      <w:pPr>
        <w:pStyle w:val="FirstParagraph"/>
      </w:pPr>
      <w:r>
        <w:t xml:space="preserve">The role of a Military Officer in India is not merely about command and control; it is about inspiring confidence, fostering unity, and ensuring the seamless execution of defense strategies. I have always believed that leadership in the military is defined by adaptability, empathy, and a relentless pursuit of excellence. My ability to communicate clearly with both subordinates and superiors, coupled with my problem-solving skills, has enabled me to lead teams through high-stress situations with composure and precision.</w:t>
      </w:r>
    </w:p>
    <w:p>
      <w:pPr>
        <w:pStyle w:val="BodyText"/>
      </w:pPr>
      <w:r>
        <w:t xml:space="preserve">Furthermore, I am well-versed in the latest advancements in military technology and training methodologies. Whether it is integrating AI-driven systems for threat detection or implementing sustainable practices to reduce the environmental impact of military operations, I strive to stay at the forefront of innovation. In Mumbai’s context, where the intersection of security and urban development is paramount, this forward-thinking approach would be invaluable.</w:t>
      </w:r>
    </w:p>
    <w:bookmarkEnd w:id="22"/>
    <w:bookmarkStart w:id="23" w:name="why-i-am-a-strong-fit-for-this-role"/>
    <w:p>
      <w:pPr>
        <w:pStyle w:val="Heading2"/>
      </w:pPr>
      <w:r>
        <w:t xml:space="preserve">Why I Am a Strong Fit for This Role</w:t>
      </w:r>
    </w:p>
    <w:p>
      <w:pPr>
        <w:pStyle w:val="FirstParagraph"/>
      </w:pPr>
      <w:r>
        <w:t xml:space="preserve">My motivation to serve as a Military Officer in India Mumbai stems from a profound sense of duty and patriotism. I have always believed that the military’s role is not confined to combat; it is also about protecting the nation’s heritage, culture, and way of life. Mumbai, with its rich tapestry of traditions and its status as a global city, represents the very essence of India’s progress. I am eager to contribute to safeguarding this legacy while ensuring that the armed forces remain a trusted pillar of society.</w:t>
      </w:r>
    </w:p>
    <w:p>
      <w:pPr>
        <w:pStyle w:val="BodyText"/>
      </w:pPr>
      <w:r>
        <w:t xml:space="preserve">Moreover, my personal values align closely with those of the Indian Armed Forces. I prioritize integrity, accountability, and service above all else. The rigorous training and discipline I have undergone have instilled in me a deep respect for hierarchy and teamwork—qualities that are essential for success in any military role. I am also committed to continuous learning, as evidenced by my participation in advanced courses on [relevant topics: e.g., counter-insurgency tactics, cyber security, leadership development]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experience, skills, and passion for service make me an exceptional candidate for the Military Officer position in India Mumbai. I am enthusiastic about the opportunity to contribute to the city’s security and to work alongside a team of dedicated professionals who share a common goal: protecting India’s interests at home and abroad. I would be honored to bring my expertise to this role and support the strategic objectives of the Indian Armed Forces in one of the nation’s most vital cities.</w:t>
      </w:r>
    </w:p>
    <w:p>
      <w:pPr>
        <w:pStyle w:val="BodyText"/>
      </w:pPr>
      <w:r>
        <w:t xml:space="preserve">Thank you for considering my application. I look forward to the possibility of discussing how I can contribute to your team. Please feel free to contact me at [your phone number] or [your email address] for further inform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ilitary Officer</dc:title>
  <dc:creator/>
  <cp:keywords/>
  <dcterms:created xsi:type="dcterms:W3CDTF">2026-07-23T16:48:41Z</dcterms:created>
  <dcterms:modified xsi:type="dcterms:W3CDTF">2026-07-23T16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